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ทักษะภาษาไทยเพื่อการสื่อสารในงานอาชีพ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1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ล่ามได้ยินเสียงชัดเจนไหมครับ</w:t>
      </w:r>
    </w:p>
    <w:p>
      <w:pPr>
        <w:pStyle w:val="BodyText"/>
      </w:pPr>
      <w:r>
        <w:t xml:space="preserve">(อาจารย์) สวัสดีค่ะ สวัสดีค่ะ สวัสดีค่ะ ได้ยินไหมคะ การเขียนจดหมายกิจธุระค่ะ การเขียนจดหมายกิจธุระ การเขียนจดหมายสมัครงานมีอยู่ 2 อย่าง มาดูตัวแรก จดหมายกิจธุระ มาดูความหมายกันก่อนเลย จดหมาย หนังสือมีเรื่องราว อยู่บนกระดาษ มีมา การสื่อระหว่างกัน จดหมายหรือจดหมายที่ต้องการแจ้งให้ทราบ หรือว่าการงานต่าง ๆ หน้าที่การงานที่เรากระทำ เมื่อมารวมกันคำว่า กิจ" ก็คือหนังสือถึงหน่วยงานต่าง ๆ จัดทำขึ้นมาเพื่อที่จะนัดหมายหรือว่าบุคคลที่ได้รับจดหมายตอบกลับมายังผู้ที่ส่งไปโดยจรรยาบรรณในการเขียนจดหมาย รูปแบบจดหมายให้ถูกต้องใช่ไหม กระดาษ… กระดาษที่คครไป อันนี้จะเป็นรูปแบบของจดหมาย และเราจะเห็นว่าจะมีที่อยู่ ที่อยู่ด้านขวามือของเรา ตำบล อำเภอ จังหวัดรหัสไปรษณีย์ บรรทัดถัดมาก็จะมีวันที่ วันที่ 16 ที่จะส่งไปหา จดหมายเราต้องการที่จะส่งเรื่องไหนต้องเขียนไว้ตรงหัวไว้ชัดเจน เรียน จดหมายฉบับนี้เราต้องการส่งไปถึงใคร เช่น ถ้าอย่างนั้นเราก็เรียนคนนั้นเช่น เรียน ผู้จัดการเรียนผู้อำนวยการ ลงชื่อ 2 คน 3 ย่อหน้า จดหมาย ซึ่งการเขียนจดหมายจะต้องมีองค์ประกอบด้วยคำที่สุภาพ กระดาษ A4 เวลาที่เราจะเขียนจดหมายเราควรจะใช้หมึกสีดำหรือสีน้ำเงินเท่านั้น ไม่ควรใช้สีแดง และสีหมึกที่หลากหลาย จดหมายมากกว่าการเขียน เพราะว่าการพิมพ์จะช่วยให้จดหมายเป็นระเบียบเรียบร้อยมากกว่า อาจารย์อยากอาจจะทำให้ความหมายที่เราต้องการ ก็คือพิมพ์มากกว่าการเขียน ควรเขียนคำขึ้นต้น ชื่อ ยศ หรือว่าแดงตำปหน่ง เราควรคิดตามข้อมูลของบุคคลนั้นเป็นพื้นฐาน แล้วก็ใช้ภาษาอย่างสุภาพ นอกจากของฉัน เขียนเสร็จแล้ว ส่งเป็นกระดาษ A4 แผ่นเดียวได้ไหม ไม่ได้ เราควรที่จะพับ พับตัวนี้ 3 พับใส่เข้าไปในซอง แล้วก็นำส่ง กรณีที่เราเป็นผู้ที่ได้รับจดหมาย เมื่อเราได้อ่าน ถ้าจดหมายฉบับนั้นต้องการให้เราตอบกลับในทันที หรือว่าต้องการให้เราต้องการปฏิกิริยาของเรา เราก็ควรที่จะตอบรับ เปิดอ่านจดหมายขอความอนุเคราะห์ ขอเชิญเป็นวิทยากรอย่างนี้ เราอ่านแล้วแต่เราไม่ตอบกลับ คนที่ส่งจดหมายมา เขาก็จะไม่ทราบว่าควรปฏิบัติอย่างไร โดยการใช้ภาษาในการเขียนจดหมายจะต้องใช้ถ้อยคำที่สื่อความหมายได้ชัดเจน ไม่กำกวม ใช้ถ้อยคำที่กระทัดรัด ชัดเจน ใช้ภาษาที่สร้างสรรค์ เรียบเรียงถ้อยคำก่อนที่จะนำมาเขียน เขียนออกมาแล้วชวนประทับใจ คนที่เขียนต้องการแสดงน้ำใจหรือว่าให้เกียรติต่อคนที่อ่าน การเขียนจดหมายกิจธุระออกเป็น 3 ส่วน ส่วนหัวจดหมาย ส่วนเนื้อหา แล้วก็ส่วนลงท้าย วันนี้ลงท้ายกฎหมาย ที่ครูบอกไป ที่อยู่ของผู้เขียนจะอยู่ด้านขวามือของเรา ดูในกระดาษแผ่นนี้ ได้ครบทุกคนหรือยัง ได้ทุกคนยาม ที่เขียนมีเรื่อง มีคำขึ้นต้น อ้างถึงที่ส่งมาทุกครั้ง ที่ส่งมาด้วย ถ้าไม่มีแล้วก็ไม่ต้องอายจดหมาย ถ้าเราเคย… ฉันจะจดหมายฉบับ ส่วนของเนื้อหาจะต้องเขียนให้ตรงกับจุดประสงค์ในการเขียนจดหมาย เราต้องการที่จะเขียนจดหมาย เขียนจดหมายขึ้นมาปฏิบัติอย่างไร เราต้องระบุไปชัดเจน เมื่อมีเนื้อหาแล้วต้องมีคำจบเนื้อหา ในย่อหน้าสุดท้าย เราต้องย้ำอีกครั้งหนึ่งว่าต้องการอะไรจากผู้ที่ได้รับจดหมาย เช่น ถ้าเราต้องการจริง ๆ เขามาเป็นวิทยากรให้ความรู้ เราควรจะเน้นย้ำเนื้อหาและความอนุเคราะห์เป็นวิทยากรเพื่ออะไร อันนี้ก็จะเป็นในส่วนของเนื้อหา คำลงท้าย คำลงท้าย รายชื่อมีชื่อเต็ม ตำแหน่ง หน้าที่ ในกระดาษแผ่นที่ครูแจกให้นะ มีคำลงท้าย ใช้ให้เหมาะสมกับผู้ที่รับ ที่แสดงให้เห็นว่าผู้เขียนมีความเคารพ เหมือน… ในใบงาน ในใบความรู้ที่ครูแจกให้มันก็จะลงท้ายว่า จึงเรียนมาเพื่อโปรดทราบ ขอความอนุเคราะห์ ขออนุญาตในการกระทำอะไรต่าง ๆ จึงเรียนมาเพื่อโปรดอนุญาตจึงเรียนมา เพื่อโปรดทราบ หรือเพื่อโปรดอนุญาต ต่อมาก็จะเป็นรายมือชื่อ ทุกคนเห็นในรายงานไหม ของเรากลางหน้ากระดาษ เพื่อขอแสดงความนับถือตรงนี้ ลายมือชื่อ ก็คือจะเป็นลายเซ็นของผู้ที่เขียนจดหมาย แล้วตรงด้านล่างก็จะเป็นชื่อเต็มภาษาอังกฤษ คำนำหน้าที่มีชื่อตัวชื่อสกุลสุดท้าย ก็คือตำแหน่งของคนที่เขียนจดหมาย มีตำแหน่ง ถ้าเป็นพวกผู้อำนวยการก็จะมีลายเซ็น ชื่อเต็ม โดยวิธีการเขียนจดหมายสมัครงาน สิ่งที่ต้องคำนึง ก็คือแบบฟอร์มจะต้องถูกต้อง สะอาด เรียบร้อย ขนาดกระดาษที่ใช้มาตรฐาน ใช้วิธีการพิมพ์มากกว่าวิธีการเขียน ถ้าใช้การเขียนหนังสืออ่านยาก หรือว่ามีรอยลบก็จะทำให้ข้อความไม่ชัดเจน คนที่ได้รับจดหมายหรือว่าหรือว่าไม่ตรงกับที่เราต้องการและนอกจากนี้จะต้องเน้นประเด็นที่น่าสนใจ ต้องขอความเห็นใจ ขอความอนุเคราะห์ ว่าทำไมเราต้องเขียนจดหมาย หรือว่าทำไมเราเขียนจดหมายฉบับนี้มา ไม่เกี่ยวกับการเดิม ถ้าเป็นจดหมายการสมัครงาน ประสบการณ์การทำงาน เงินเดือนที่เราต้องการ ซึ่งในส่วนนี้เราต้องระบุให้เหมาะสมกับตำแหน่งที่เราสมัครไป ถ้าเป็นคนที่มีประสบการณ์น้อยหรือว่าผู้จบการศึกษามาควรที่จะเน้นการศึกษา ว่าเคยในระหว่างการศึกษาเคยเข้าร่วมกิจกรรมอะไรบ้าง ถ้าเป็นกรณีที่เป็นเคยทำงานมาแล้ว แต่ว่าออกจากที่ทำงานเดิม ก่อนที่จะระบุเหตุผลที่ออกจากงาน แล้วก็ข้อความเดิมที่ไม่ควรเขียนลงไปในใบสมัครงาน หรือที่ทำงานเดิมที่ก่อให้เกิดความเสียหาย โดยประเภทของจดหมายสมัครงาน จะมีอยู่ด้วยกัน 2 ประเภท ซึ่งจดหมายสมัครงานที่เขียนในรายละเอียดลงไปในจดหมายซึ่งจะจบในกระดาษ A4 แผ่นเดียว โดยเราจะระบุรายละเอียดลงไปอย่างครบถ้วน เอกสารแนบเพิ่มเติม เป็นกระดาษ A4 แผ่นเดียว จดหมายสมัครงานประวัติย่อลงไปด้วย ถ้าเป็นจดหมายลักษณะนี้ จะมีสิ่งที่ส่งมาด้วย อาจจะไปสมัครงานที่ทางบริษัทกำหนดขึ้น ประวัติโดยย่อ หรือประวัติการศึกษาต่าง ๆ ส่วนประกอบของจดหมายสมัครงาน ย่อหน้าที่หนึ่ง จะเป็นการเขียนคำนำ หรือว่าเป็นการเขียนว่าทำไมเราถึงมาสมัครงานบริษัทนี้ เราจะทราบได้ ทราบข้อมูลไหน เช่น ก็จะทราบจากหนังสือพิมพ์ Facebook ต่าง ๆ ประวัติส่วนตัว ประวัติการศึกษาต่าง ๆ ว่าเกิดจากที่ไหน จะเขียนถึงประสบการณ์ โดยจะต้องชี้แจงประสบการณ์ทำงานเราเคยทำงาน รวมถึงเหตุผลที่ออกจากหน่วยงานใด ในกรณีที่เราจบการศึกษาใหม่ ควรที่จะระบุว่าในระหว่างเรียน หรือว่าระหว่างที่เราศึกษานั้นทำกิจกรรมอะไรบ้าง ที่สมัครต่อยอดกับงานที่เราสมัครได้ ย่อหน้าที่ 4 ย่อหน้าที่ 4 จะเขียนถึงผู้รับรอง จดหมายสมัครงานควรจะมีบุคคลที่รับรองเราว่า ถ้าเป็นคนที่เคยทำงานมาแล้ว ถ้าจะเป็นบ้านเรา เคยทำงานในด้านนี้มานาน มีประสบการณ์กี่ปี เป็นบุคคลทที่เคยทำงาน ส่วนย่อหน้าสุดท้าย ย่อหน้าสุดท้าย เป็นโอกาสที่จะได้การทำงาน สรุปแล้ว ส่วนประกอบของจดหมายสมัครงานจะมีอยู่ 5 ส่วน จะมีย่อหน้าที่ 1 ย่อหน้าที่ 2 ย่อหน้าที่ 3 ย่อหน้าที่ 4 และย่อหน้าสุดท้าย เป็นสำคัญที่จะช่วยให้บริษัทรับสมัครงานไปพิจารณาคุณสมบัติของเรามีการรับรองประโยชน์ของการเขียนจดหมายสื่อสารกันอยู่ไกลกัน หรือใช้แสดงความรู้ ความคิด ความรู้สึกที่ไม่อาจพูดโดยตรงได้ ที่ไม่ได้สมัยนี้ ถ้าจะใช้ Facebook หรือ LINE ถ้าใใช้นายจ้าง หรือบริษัทที่เราสมัครงานนี่ คุณสมบัติของจดหมายสมัครงาน จะมีรายละเอียด มีประสบการณ์การสมัครงาน หลักฐานที่สามารถเก็บไว้ได้ และก็ใช้เป็นสื่อสร้างมิตรภาพที่ดีระหว่างบุคคลในโอกาสต่าง ๆ กับคนที่รู้จักกัน วิธีการสื่อสารที่ทำได้สะดวก ประหยัดค่าใช้จ่าย เป็นเป็นหลักฐานที่อ้างอิงได้ตามกฎหมาย แล้วก็ช่วยให้คนที่เขียนนี่ ไม่ว่าจะเป็นด้านการอ่าน หรือว่าด้านการเขียน แล้วในการเขียนจดหมาย มีความสำคัญที่จสมัครงาน มีความสำคัญในการที่เราจะเขียนใบสมัครงาน มีใครเคยเขียนจดหมายสมัครงานหรือยัง …เคยเห็นไหม</w:t>
      </w:r>
    </w:p>
    <w:p>
      <w:pPr>
        <w:pStyle w:val="BodyText"/>
      </w:pPr>
      <w:r>
        <w:t xml:space="preserve">(ล่าม) ยังไม่เคยเขียนค่ะ ยังไม่เคยเขียนครับ ยังไม่เคยเขียนค่ะ ก่อนที่เราสมัครงาน ประวัติย่อ ดูในใบความรู้ที่ครูแยกให้อีกใบหนึ่ง ดูที่ครูแจกให้อีกใบหนึ่ง ไม่ ๆ อีกใบหนึ่ง เกี่ยวกับประวัติส่วนตัว ชื่อ-นามสกุล โดยจะแบ่งออกเป็นข้อมูลส่วนตัว ข้อมูลการทำงาน งานอดิเรก เขียนประวัติย่อที่จะใช้ในการสมัครงานก่อน เดี๋ยวครูจะแจกใบงานให้นักเรียนออกแบบ โดยมีข้อมูลตาม เพื่อที่เราจะเอาไปออกแบบจดหมายสมัครงาน เอาแบบง่ายๆก็ได้หนูมาเขียนยังไงจดหมายสมัครงาน ให้เขาอยากที่จะรับเราเข้ไปทำงานด้วยข้อมูลส่วนตัว ข้อมูลส่วนตัวมีอะไรบ้าง มีสัญชาติ เชื้อชาติ ศาสนา ข้อมูลด้านการศึกษา ปัจจุบันเราศึกษาอยู่ที่ไหน ได้เกรดเฉลี่ยเท่าไร ก่อนหน้านี้เราเคยศึกษาอยู่โรงเรียนไหน เราเคยทำงาน ความสามารถพิเศษ ความสามารถพิเศษด้านภาษา หรือว่าการวาดภาพต่าง ๆ แต่งานอดิเรก ว่าง ๆ เราทำงานอะไร ให้เราระบุลงไ มีใครสงสัยอะไรไหมกิจกรรม ใช่ คนอื่น… มีใครสอบถามอะไรไหมคะ</w:t>
      </w:r>
    </w:p>
    <w:p>
      <w:pPr>
        <w:pStyle w:val="BodyText"/>
      </w:pPr>
      <w:r>
        <w:t xml:space="preserve">(ล่าม) ให้เขียนข้อมูลตามในใบกระดาษนี้ใช่ไหมคะ น้อง ๆ ถามว่าให้เขียนข้อมูลสรุปตามใบกระดาษที่คุณครูให้มาใช่ไหมคะ</w:t>
      </w:r>
    </w:p>
    <w:p>
      <w:pPr>
        <w:pStyle w:val="BodyText"/>
      </w:pPr>
      <w:r>
        <w:t xml:space="preserve">(อาจารย์ศุภาพร) ใช่ค่ะ ให้ Copy ให้เขียนข้อมูลตามใบที่คุณครูให้ให้ใบตัวอย่างมาใช่ไหมคะ หัวข้อตามที่คุณครูให้ใบนี้มาเลยไหมคะ</w:t>
      </w:r>
    </w:p>
    <w:p>
      <w:pPr>
        <w:pStyle w:val="BodyText"/>
      </w:pPr>
      <w:r>
        <w:t xml:space="preserve">(อาจารย์ศุภาพร) เขียนเป็นข้อมูลของตัวเองค่ะ ให้นั</w:t>
      </w:r>
    </w:p>
    <w:p>
      <w:pPr>
        <w:pStyle w:val="BodyText"/>
      </w:pPr>
      <w:r>
        <w:t xml:space="preserve">(ล่าม) ไม่ได้ยินเสียงคุณครูเลยค่ะ</w:t>
      </w:r>
    </w:p>
    <w:p>
      <w:pPr>
        <w:pStyle w:val="BodyText"/>
      </w:pPr>
      <w:r>
        <w:t xml:space="preserve">(ล่าม) ได้ยินค่ะ แต่เสียงเบามากค่ะ เสียงเบาค่ะ ได้ยินแล้วค่ะ</w:t>
      </w:r>
    </w:p>
    <w:p>
      <w:pPr>
        <w:pStyle w:val="BodyText"/>
      </w:pPr>
      <w:r>
        <w:t xml:space="preserve">(อาจารย์ศุภาพร) ใบงานที่ให้เด็กทำ ทางคุณครูจะกำหนดหัวข้อให้แล้ว ให้นักศึกษาคัดลอกลงกระดาษ แล้วกรอกคำถาม มันจะเป็นข้อมูลส่วนตัว ชื่อ นามสกุล ก็ได้ติดต่อเขาว่าชื่ออะไร นามสกุลอะไร ที่อยู่อะไร ออกแบบตามใบความรู้ ออกแบบตามตัวเองคิดว่าเหมาะสมได้เลยค่ะ</w:t>
      </w:r>
    </w:p>
    <w:p>
      <w:pPr>
        <w:pStyle w:val="BodyText"/>
      </w:pPr>
      <w:r>
        <w:t xml:space="preserve">(ล่าม) อาจารย์คะ เสียงขาดค่ะ</w:t>
      </w:r>
    </w:p>
    <w:p>
      <w:pPr>
        <w:pStyle w:val="BodyText"/>
      </w:pPr>
      <w:r>
        <w:t xml:space="preserve">(อาจารย์ศุภาพร) มีใครสงสัยตรงไหนอีกไหมคะ</w:t>
      </w:r>
    </w:p>
    <w:p>
      <w:pPr>
        <w:pStyle w:val="BodyText"/>
      </w:pPr>
      <w:r>
        <w:t xml:space="preserve">(ล่าม) อยากรู้ว่าคือเหมือนให้ผมเขียนตามในใบตัวอย่างเลยใช่ไหมครับ สวัสดีค่ะ อาจารย์ได้ยินไหมคะ</w:t>
      </w:r>
    </w:p>
    <w:p>
      <w:pPr>
        <w:pStyle w:val="BodyText"/>
      </w:pPr>
      <w:r>
        <w:t xml:space="preserve">(อาจารย์ศุภาพร) ล่ามได้ยินไได้ยินแล้วค่ะ</w:t>
      </w:r>
    </w:p>
    <w:p>
      <w:pPr>
        <w:pStyle w:val="BodyText"/>
      </w:pPr>
      <w:r>
        <w:t xml:space="preserve">(ล่าม) สอบถามครับ คือ อาจารย์จะให้เขียนหัวข้อตามในเอกสารใบความรู้ แต่ใบ A4 ที่ให้มามันเป็นใบว่าง ๆ</w:t>
      </w:r>
    </w:p>
    <w:p>
      <w:pPr>
        <w:pStyle w:val="BodyText"/>
      </w:pPr>
      <w:r>
        <w:t xml:space="preserve">(ล่าม) สวัสดีค่ะ ไม่ทราบว่าคุณครูได้ยินเสียงได้ไหมคะ ขอทดสอบเสียงนะคะ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ล่าม) นักเรียนเสร็จแล้วสามารถส่งได้เลยนะคะ นักศึกษาต้องไปเรียนคาบถัดไป ถ้าใครยังไม่เสร็จให้มาส่งในสัปดาห์หน้าค่ะ</w:t>
      </w:r>
    </w:p>
    <w:p>
      <w:pPr>
        <w:pStyle w:val="BodyText"/>
      </w:pPr>
      <w:r>
        <w:t xml:space="preserve">(ล่าม) อันนี้อันนี้ให้เก็บ… เก็บให้คุณครูเลยไหมครับ</w:t>
      </w:r>
    </w:p>
    <w:p>
      <w:pPr>
        <w:pStyle w:val="BodyText"/>
      </w:pPr>
      <w:r>
        <w:t xml:space="preserve">(อาจารย์ศุภาพร) ให้นักศึกษาเก็บไว้เลยค่ะ</w:t>
      </w:r>
    </w:p>
    <w:p>
      <w:pPr>
        <w:pStyle w:val="BodyText"/>
      </w:pPr>
      <w:r>
        <w:t xml:space="preserve">(อาจารย์ศุภาพร) เดี๋ยวให้นักศึกษาไปเรียนได้เลยค่ะ มีส่วนของใบงานในสัปดาห์หน้า</w:t>
      </w:r>
    </w:p>
    <w:p>
      <w:pPr>
        <w:pStyle w:val="BodyText"/>
      </w:pPr>
      <w:r>
        <w:t xml:space="preserve">(ล่าม) ใกล้เสร็จแล้วครับ เดี๋ยวขอส่งเลยครับ</w:t>
      </w:r>
    </w:p>
    <w:p>
      <w:pPr>
        <w:pStyle w:val="BodyText"/>
      </w:pPr>
      <w:r>
        <w:t xml:space="preserve">(อาจารย์ศุภาพร) ครับ สำหรับคนที่ยังไม่ส่ง เดี๋ยวสัปดาห์หน้าค่อยเอามาส่ง ส่งหมดแล้วใช่ไหมคะ เหลือใครบ้างที่ยังเหลือ 2 คนครับ</w:t>
      </w:r>
    </w:p>
    <w:p>
      <w:pPr>
        <w:pStyle w:val="BodyText"/>
      </w:pPr>
      <w:r>
        <w:t xml:space="preserve">(ล่าม) เหลือ 2 คน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ทักษะภาษาไทยเพื่อการสื่อสารในงานอาชีพ (เช้า) 031267</dc:title>
  <dc:creator/>
  <cp:keywords/>
  <dcterms:created xsi:type="dcterms:W3CDTF">2024-12-03T04:34:59Z</dcterms:created>
  <dcterms:modified xsi:type="dcterms:W3CDTF">2024-12-03T04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7 เวลา 08.00 น.</vt:lpwstr>
  </property>
  <property fmtid="{D5CDD505-2E9C-101B-9397-08002B2CF9AE}" pid="3" name="subtitle">
    <vt:lpwstr/>
  </property>
</Properties>
</file>